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8F031" w14:textId="77777777" w:rsidR="00D55658" w:rsidRDefault="00CA5869">
      <w:pPr>
        <w:pStyle w:val="Title"/>
      </w:pPr>
      <w:r>
        <w:t>Shifting_Correlation</w:t>
      </w:r>
    </w:p>
    <w:p w14:paraId="7F836C47" w14:textId="77777777" w:rsidR="00D55658" w:rsidRDefault="00CA5869">
      <w:pPr>
        <w:pStyle w:val="Author"/>
      </w:pPr>
      <w:r>
        <w:t>Eva Reindl</w:t>
      </w:r>
    </w:p>
    <w:p w14:paraId="6FDDCFE2" w14:textId="77777777" w:rsidR="00D55658" w:rsidRDefault="00CA5869">
      <w:pPr>
        <w:pStyle w:val="Date"/>
      </w:pPr>
      <w:r>
        <w:t>22 6 2020</w:t>
      </w:r>
    </w:p>
    <w:p w14:paraId="2EE05FBC" w14:textId="0A3131E1" w:rsidR="00D55658" w:rsidRDefault="00D55658">
      <w:pPr>
        <w:pStyle w:val="TableCaption"/>
      </w:pPr>
    </w:p>
    <w:tbl>
      <w:tblPr>
        <w:tblStyle w:val="Table"/>
        <w:tblW w:w="0" w:type="pct"/>
        <w:tblLook w:val="07E0" w:firstRow="1" w:lastRow="1" w:firstColumn="1" w:lastColumn="1" w:noHBand="1" w:noVBand="1"/>
        <w:tblCaption w:val="Correlation coefficients"/>
      </w:tblPr>
      <w:tblGrid>
        <w:gridCol w:w="957"/>
        <w:gridCol w:w="590"/>
        <w:gridCol w:w="1429"/>
        <w:gridCol w:w="1429"/>
        <w:gridCol w:w="1422"/>
        <w:gridCol w:w="1612"/>
        <w:gridCol w:w="1780"/>
      </w:tblGrid>
      <w:tr w:rsidR="0074564A" w:rsidRPr="0074564A" w14:paraId="165C002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C57188" w14:textId="77777777" w:rsidR="00D55658" w:rsidRPr="0074564A" w:rsidRDefault="00D5565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15E1F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4C4E0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Revers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217148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C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03C1ED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E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339B28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Tr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D42352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Shelf</w:t>
            </w:r>
          </w:p>
        </w:tc>
      </w:tr>
      <w:tr w:rsidR="0074564A" w:rsidRPr="0074564A" w14:paraId="2D0DD464" w14:textId="77777777">
        <w:tc>
          <w:tcPr>
            <w:tcW w:w="0" w:type="auto"/>
          </w:tcPr>
          <w:p w14:paraId="627F435E" w14:textId="77777777" w:rsidR="00D55658" w:rsidRPr="0074564A" w:rsidRDefault="00CA5869">
            <w:pPr>
              <w:pStyle w:val="Compac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SD</w:t>
            </w:r>
          </w:p>
        </w:tc>
        <w:tc>
          <w:tcPr>
            <w:tcW w:w="0" w:type="auto"/>
          </w:tcPr>
          <w:p w14:paraId="47484D82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3BD23E55" w14:textId="770B911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1</w:t>
            </w:r>
            <w:r w:rsidR="00575620" w:rsidRPr="0074564A">
              <w:rPr>
                <w:sz w:val="20"/>
                <w:szCs w:val="20"/>
              </w:rPr>
              <w:t>6 (n = 103)</w:t>
            </w:r>
          </w:p>
        </w:tc>
        <w:tc>
          <w:tcPr>
            <w:tcW w:w="0" w:type="auto"/>
          </w:tcPr>
          <w:p w14:paraId="0BAE0F02" w14:textId="77C9681F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</w:t>
            </w:r>
            <w:r w:rsidR="00575620" w:rsidRPr="0074564A">
              <w:rPr>
                <w:sz w:val="20"/>
                <w:szCs w:val="20"/>
              </w:rPr>
              <w:t>14 (n = 105)</w:t>
            </w:r>
          </w:p>
        </w:tc>
        <w:tc>
          <w:tcPr>
            <w:tcW w:w="0" w:type="auto"/>
          </w:tcPr>
          <w:p w14:paraId="2F82882F" w14:textId="47E31332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3</w:t>
            </w:r>
            <w:r w:rsidR="00575620" w:rsidRPr="0074564A">
              <w:rPr>
                <w:sz w:val="20"/>
                <w:szCs w:val="20"/>
              </w:rPr>
              <w:t>3 (n = 25)†</w:t>
            </w:r>
          </w:p>
        </w:tc>
        <w:tc>
          <w:tcPr>
            <w:tcW w:w="0" w:type="auto"/>
          </w:tcPr>
          <w:p w14:paraId="3DAF3F5A" w14:textId="1DE6A6D1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</w:t>
            </w:r>
            <w:r w:rsidR="00575620" w:rsidRPr="0074564A">
              <w:rPr>
                <w:sz w:val="20"/>
                <w:szCs w:val="20"/>
              </w:rPr>
              <w:t>15 (n = 139)†</w:t>
            </w:r>
          </w:p>
        </w:tc>
        <w:tc>
          <w:tcPr>
            <w:tcW w:w="0" w:type="auto"/>
          </w:tcPr>
          <w:p w14:paraId="071E3617" w14:textId="1D66C5FE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</w:t>
            </w:r>
            <w:r w:rsidR="00575620" w:rsidRPr="0074564A">
              <w:rPr>
                <w:sz w:val="20"/>
                <w:szCs w:val="20"/>
              </w:rPr>
              <w:t>18 (n = 125)*</w:t>
            </w:r>
          </w:p>
        </w:tc>
      </w:tr>
      <w:tr w:rsidR="0074564A" w:rsidRPr="0074564A" w14:paraId="492E06C7" w14:textId="77777777">
        <w:tc>
          <w:tcPr>
            <w:tcW w:w="0" w:type="auto"/>
          </w:tcPr>
          <w:p w14:paraId="0699D779" w14:textId="77777777" w:rsidR="00D55658" w:rsidRPr="0074564A" w:rsidRDefault="00CA5869">
            <w:pPr>
              <w:pStyle w:val="Compac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Reversal</w:t>
            </w:r>
          </w:p>
        </w:tc>
        <w:tc>
          <w:tcPr>
            <w:tcW w:w="0" w:type="auto"/>
          </w:tcPr>
          <w:p w14:paraId="56EBF9F3" w14:textId="1C533C7D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5E0B393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0855CF25" w14:textId="424ECD4C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</w:t>
            </w:r>
            <w:r w:rsidR="0074564A" w:rsidRPr="0074564A">
              <w:rPr>
                <w:sz w:val="20"/>
                <w:szCs w:val="20"/>
              </w:rPr>
              <w:t>01 (n = 97)</w:t>
            </w:r>
          </w:p>
        </w:tc>
        <w:tc>
          <w:tcPr>
            <w:tcW w:w="0" w:type="auto"/>
          </w:tcPr>
          <w:p w14:paraId="5EF86F85" w14:textId="4DDED3F3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-0.1</w:t>
            </w:r>
            <w:r w:rsidR="0074564A" w:rsidRPr="0074564A">
              <w:rPr>
                <w:sz w:val="20"/>
                <w:szCs w:val="20"/>
              </w:rPr>
              <w:t>9 (n = 24)</w:t>
            </w:r>
          </w:p>
        </w:tc>
        <w:tc>
          <w:tcPr>
            <w:tcW w:w="0" w:type="auto"/>
          </w:tcPr>
          <w:p w14:paraId="7BDB1A2E" w14:textId="5CEEF435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</w:t>
            </w:r>
            <w:r w:rsidR="0074564A" w:rsidRPr="0074564A">
              <w:rPr>
                <w:sz w:val="20"/>
                <w:szCs w:val="20"/>
              </w:rPr>
              <w:t>11 (n = 100)</w:t>
            </w:r>
          </w:p>
        </w:tc>
        <w:tc>
          <w:tcPr>
            <w:tcW w:w="0" w:type="auto"/>
          </w:tcPr>
          <w:p w14:paraId="1F8840E3" w14:textId="7D8190E0" w:rsidR="00D55658" w:rsidRPr="0074564A" w:rsidRDefault="0074564A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10 (n = 95)</w:t>
            </w:r>
          </w:p>
        </w:tc>
      </w:tr>
      <w:tr w:rsidR="0074564A" w:rsidRPr="0074564A" w14:paraId="76C9C6F5" w14:textId="77777777">
        <w:tc>
          <w:tcPr>
            <w:tcW w:w="0" w:type="auto"/>
          </w:tcPr>
          <w:p w14:paraId="05C6D09F" w14:textId="77777777" w:rsidR="00D55658" w:rsidRPr="0074564A" w:rsidRDefault="00CA5869">
            <w:pPr>
              <w:pStyle w:val="Compac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CD</w:t>
            </w:r>
          </w:p>
        </w:tc>
        <w:tc>
          <w:tcPr>
            <w:tcW w:w="0" w:type="auto"/>
          </w:tcPr>
          <w:p w14:paraId="373E0C73" w14:textId="40444048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2706374" w14:textId="7ED64996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CA44484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14E53A99" w14:textId="447EC85E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0</w:t>
            </w:r>
            <w:r w:rsidR="0074564A">
              <w:rPr>
                <w:sz w:val="20"/>
                <w:szCs w:val="20"/>
              </w:rPr>
              <w:t>1 (n = 25)</w:t>
            </w:r>
          </w:p>
        </w:tc>
        <w:tc>
          <w:tcPr>
            <w:tcW w:w="0" w:type="auto"/>
          </w:tcPr>
          <w:p w14:paraId="3905AD5D" w14:textId="01B7A842" w:rsidR="00D55658" w:rsidRPr="0074564A" w:rsidRDefault="00CA5869">
            <w:pPr>
              <w:pStyle w:val="Compact"/>
              <w:jc w:val="right"/>
              <w:rPr>
                <w:b/>
                <w:bCs/>
                <w:sz w:val="20"/>
                <w:szCs w:val="20"/>
              </w:rPr>
            </w:pPr>
            <w:r w:rsidRPr="0074564A">
              <w:rPr>
                <w:b/>
                <w:bCs/>
                <w:sz w:val="20"/>
                <w:szCs w:val="20"/>
              </w:rPr>
              <w:t>0.</w:t>
            </w:r>
            <w:r w:rsidR="0074564A" w:rsidRPr="0074564A">
              <w:rPr>
                <w:b/>
                <w:bCs/>
                <w:sz w:val="20"/>
                <w:szCs w:val="20"/>
              </w:rPr>
              <w:t>18 (n = 102)†</w:t>
            </w:r>
          </w:p>
        </w:tc>
        <w:tc>
          <w:tcPr>
            <w:tcW w:w="0" w:type="auto"/>
          </w:tcPr>
          <w:p w14:paraId="29D8A1F4" w14:textId="303749AB" w:rsidR="00D55658" w:rsidRPr="0074564A" w:rsidRDefault="00CA5869">
            <w:pPr>
              <w:pStyle w:val="Compact"/>
              <w:jc w:val="right"/>
              <w:rPr>
                <w:b/>
                <w:bCs/>
                <w:sz w:val="20"/>
                <w:szCs w:val="20"/>
              </w:rPr>
            </w:pPr>
            <w:r w:rsidRPr="0074564A">
              <w:rPr>
                <w:b/>
                <w:bCs/>
                <w:sz w:val="20"/>
                <w:szCs w:val="20"/>
              </w:rPr>
              <w:t>0.</w:t>
            </w:r>
            <w:r w:rsidR="0074564A" w:rsidRPr="0074564A">
              <w:rPr>
                <w:b/>
                <w:bCs/>
                <w:sz w:val="20"/>
                <w:szCs w:val="20"/>
              </w:rPr>
              <w:t>23 (n = 95)*</w:t>
            </w:r>
          </w:p>
        </w:tc>
      </w:tr>
      <w:tr w:rsidR="0074564A" w:rsidRPr="0074564A" w14:paraId="0F9D6C79" w14:textId="77777777">
        <w:tc>
          <w:tcPr>
            <w:tcW w:w="0" w:type="auto"/>
          </w:tcPr>
          <w:p w14:paraId="35E2A37C" w14:textId="77777777" w:rsidR="00D55658" w:rsidRPr="0074564A" w:rsidRDefault="00CA5869">
            <w:pPr>
              <w:pStyle w:val="Compac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EDS</w:t>
            </w:r>
          </w:p>
        </w:tc>
        <w:tc>
          <w:tcPr>
            <w:tcW w:w="0" w:type="auto"/>
          </w:tcPr>
          <w:p w14:paraId="52A696E6" w14:textId="1562DED4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BF7E100" w14:textId="7C1A5151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F7FA8F9" w14:textId="73EB795F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F82287A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6F57D038" w14:textId="1289176A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02</w:t>
            </w:r>
            <w:r w:rsidR="0074564A">
              <w:rPr>
                <w:sz w:val="20"/>
                <w:szCs w:val="20"/>
              </w:rPr>
              <w:t xml:space="preserve"> (n = 25)</w:t>
            </w:r>
          </w:p>
        </w:tc>
        <w:tc>
          <w:tcPr>
            <w:tcW w:w="0" w:type="auto"/>
          </w:tcPr>
          <w:p w14:paraId="16DBF6F2" w14:textId="006EBFF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0.3</w:t>
            </w:r>
            <w:r w:rsidR="0074564A">
              <w:rPr>
                <w:sz w:val="20"/>
                <w:szCs w:val="20"/>
              </w:rPr>
              <w:t>5 (n = 24)†</w:t>
            </w:r>
          </w:p>
        </w:tc>
      </w:tr>
      <w:tr w:rsidR="0074564A" w:rsidRPr="0074564A" w14:paraId="1B92520C" w14:textId="77777777">
        <w:tc>
          <w:tcPr>
            <w:tcW w:w="0" w:type="auto"/>
          </w:tcPr>
          <w:p w14:paraId="2557072B" w14:textId="77777777" w:rsidR="00D55658" w:rsidRPr="0074564A" w:rsidRDefault="00CA5869">
            <w:pPr>
              <w:pStyle w:val="Compac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Tray</w:t>
            </w:r>
          </w:p>
        </w:tc>
        <w:tc>
          <w:tcPr>
            <w:tcW w:w="0" w:type="auto"/>
          </w:tcPr>
          <w:p w14:paraId="16BAD2B7" w14:textId="0D0B283C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8328502" w14:textId="7D4DF274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5255EFD" w14:textId="4A568D76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5B9F1C4" w14:textId="264391D4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97CCE96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1.00</w:t>
            </w:r>
          </w:p>
        </w:tc>
        <w:tc>
          <w:tcPr>
            <w:tcW w:w="0" w:type="auto"/>
          </w:tcPr>
          <w:p w14:paraId="340E16ED" w14:textId="0A851A4C" w:rsidR="00D55658" w:rsidRPr="0074564A" w:rsidRDefault="00CA5869">
            <w:pPr>
              <w:pStyle w:val="Compact"/>
              <w:jc w:val="right"/>
              <w:rPr>
                <w:b/>
                <w:bCs/>
                <w:sz w:val="20"/>
                <w:szCs w:val="20"/>
              </w:rPr>
            </w:pPr>
            <w:r w:rsidRPr="0074564A">
              <w:rPr>
                <w:b/>
                <w:bCs/>
                <w:sz w:val="20"/>
                <w:szCs w:val="20"/>
              </w:rPr>
              <w:t>0.</w:t>
            </w:r>
            <w:r w:rsidR="0074564A" w:rsidRPr="0074564A">
              <w:rPr>
                <w:b/>
                <w:bCs/>
                <w:sz w:val="20"/>
                <w:szCs w:val="20"/>
              </w:rPr>
              <w:t>30 (n = 128)***</w:t>
            </w:r>
          </w:p>
        </w:tc>
      </w:tr>
      <w:tr w:rsidR="0074564A" w:rsidRPr="0074564A" w14:paraId="393578EB" w14:textId="77777777">
        <w:tc>
          <w:tcPr>
            <w:tcW w:w="0" w:type="auto"/>
          </w:tcPr>
          <w:p w14:paraId="576268EE" w14:textId="77777777" w:rsidR="00D55658" w:rsidRPr="0074564A" w:rsidRDefault="00CA5869">
            <w:pPr>
              <w:pStyle w:val="Compac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Shelf</w:t>
            </w:r>
          </w:p>
        </w:tc>
        <w:tc>
          <w:tcPr>
            <w:tcW w:w="0" w:type="auto"/>
          </w:tcPr>
          <w:p w14:paraId="756052BE" w14:textId="001348A3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B532C87" w14:textId="325B4ED1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0DFE0EE" w14:textId="757DB62A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7C4D28A" w14:textId="31509784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4CDEE4B" w14:textId="7BD15FDE" w:rsidR="00D55658" w:rsidRPr="0074564A" w:rsidRDefault="00D55658">
            <w:pPr>
              <w:pStyle w:val="Compact"/>
              <w:jc w:val="righ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B3B9E51" w14:textId="77777777" w:rsidR="00D55658" w:rsidRPr="0074564A" w:rsidRDefault="00CA5869">
            <w:pPr>
              <w:pStyle w:val="Compact"/>
              <w:jc w:val="right"/>
              <w:rPr>
                <w:sz w:val="20"/>
                <w:szCs w:val="20"/>
              </w:rPr>
            </w:pPr>
            <w:r w:rsidRPr="0074564A">
              <w:rPr>
                <w:sz w:val="20"/>
                <w:szCs w:val="20"/>
              </w:rPr>
              <w:t>1.00</w:t>
            </w:r>
          </w:p>
        </w:tc>
      </w:tr>
    </w:tbl>
    <w:p w14:paraId="02BABD78" w14:textId="77777777" w:rsidR="00575620" w:rsidRDefault="00575620">
      <w:pPr>
        <w:pStyle w:val="BodyText"/>
      </w:pPr>
    </w:p>
    <w:p w14:paraId="74C2C662" w14:textId="77777777" w:rsidR="00D55658" w:rsidRDefault="00CA5869">
      <w:pPr>
        <w:pStyle w:val="FirstParagraph"/>
      </w:pPr>
      <w:r>
        <w:rPr>
          <w:noProof/>
        </w:rPr>
        <w:drawing>
          <wp:inline distT="0" distB="0" distL="0" distR="0" wp14:anchorId="2BF2366E" wp14:editId="061ED4D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ifting_Correl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8DBBA" w14:textId="77777777" w:rsidR="00D55658" w:rsidRDefault="00CA5869">
      <w:pPr>
        <w:pStyle w:val="FirstParagraph"/>
      </w:pPr>
      <w:r>
        <w:rPr>
          <w:noProof/>
        </w:rPr>
        <w:lastRenderedPageBreak/>
        <w:drawing>
          <wp:inline distT="0" distB="0" distL="0" distR="0" wp14:anchorId="67D8A68E" wp14:editId="7D7A7CF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hifting_Correlatio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565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2DCE36" w14:textId="77777777" w:rsidR="00CA5869" w:rsidRDefault="00CA5869">
      <w:pPr>
        <w:spacing w:after="0"/>
      </w:pPr>
      <w:r>
        <w:separator/>
      </w:r>
    </w:p>
  </w:endnote>
  <w:endnote w:type="continuationSeparator" w:id="0">
    <w:p w14:paraId="133026F0" w14:textId="77777777" w:rsidR="00CA5869" w:rsidRDefault="00CA58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793AC" w14:textId="77777777" w:rsidR="00CA5869" w:rsidRDefault="00CA5869">
      <w:r>
        <w:separator/>
      </w:r>
    </w:p>
  </w:footnote>
  <w:footnote w:type="continuationSeparator" w:id="0">
    <w:p w14:paraId="0CD0ABC7" w14:textId="77777777" w:rsidR="00CA5869" w:rsidRDefault="00CA5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494A02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FB0B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75620"/>
    <w:rsid w:val="00590D07"/>
    <w:rsid w:val="0074564A"/>
    <w:rsid w:val="00784D58"/>
    <w:rsid w:val="008D6863"/>
    <w:rsid w:val="00B86B75"/>
    <w:rsid w:val="00BC48D5"/>
    <w:rsid w:val="00C36279"/>
    <w:rsid w:val="00CA5869"/>
    <w:rsid w:val="00D556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2E83E4"/>
  <w15:docId w15:val="{910CA2BE-C5C0-4889-9D01-25F30E8862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ifting_Correlation</vt:lpstr>
    </vt:vector>
  </TitlesOfParts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fting_Correlation</dc:title>
  <dc:creator>Eva Reindl</dc:creator>
  <cp:keywords/>
  <cp:lastModifiedBy>Eva Reindl</cp:lastModifiedBy>
  <cp:revision>2</cp:revision>
  <dcterms:created xsi:type="dcterms:W3CDTF">2020-07-29T17:51:00Z</dcterms:created>
  <dcterms:modified xsi:type="dcterms:W3CDTF">2020-07-29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6 2020</vt:lpwstr>
  </property>
  <property fmtid="{D5CDD505-2E9C-101B-9397-08002B2CF9AE}" pid="3" name="output">
    <vt:lpwstr>word_document</vt:lpwstr>
  </property>
</Properties>
</file>